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8435D6" w:rsidR="00726AF8" w:rsidP="00D07EE3" w:rsidRDefault="002327E5" w14:paraId="3B2546A1" w14:textId="158F0EDE">
      <w:pPr>
        <w:pStyle w:val="Heading1"/>
        <w:jc w:val="center"/>
        <w:rPr>
          <w:lang w:val="bg-BG"/>
        </w:rPr>
      </w:pPr>
      <w:r>
        <w:t>Strings Mashup</w:t>
      </w:r>
    </w:p>
    <w:p w:rsidR="004D29E8" w:rsidP="004D29E8" w:rsidRDefault="004D29E8" w14:paraId="62E5A8A6" w14:textId="317EFBDA">
      <w:pPr>
        <w:jc w:val="center"/>
      </w:pPr>
    </w:p>
    <w:p w:rsidRPr="002B24F9" w:rsidR="008D5CB6" w:rsidP="008D5CB6" w:rsidRDefault="008D5CB6" w14:paraId="133C9980" w14:textId="78640B20">
      <w:r w:rsidRPr="008D5CB6">
        <w:t xml:space="preserve">Given </w:t>
      </w:r>
      <w:r w:rsidR="00BD48DB">
        <w:t xml:space="preserve">a string </w:t>
      </w:r>
      <w:r w:rsidRPr="00BD48DB" w:rsidR="00BD48DB">
        <w:rPr>
          <w:rStyle w:val="CodeChar"/>
        </w:rPr>
        <w:t>str</w:t>
      </w:r>
      <w:r w:rsidR="00BD48DB">
        <w:t xml:space="preserve"> </w:t>
      </w:r>
      <w:r w:rsidRPr="008D5CB6">
        <w:t>an integer </w:t>
      </w:r>
      <w:r w:rsidRPr="008D5CB6">
        <w:rPr>
          <w:rStyle w:val="CodeChar"/>
        </w:rPr>
        <w:t>n</w:t>
      </w:r>
      <w:r w:rsidRPr="008D5CB6">
        <w:t xml:space="preserve">, </w:t>
      </w:r>
      <w:r>
        <w:t xml:space="preserve">write a program that prints </w:t>
      </w:r>
      <w:r w:rsidR="004C23CE">
        <w:t xml:space="preserve">all </w:t>
      </w:r>
      <w:r w:rsidRPr="008D5CB6">
        <w:t>strings of length </w:t>
      </w:r>
      <w:r w:rsidRPr="004C23CE">
        <w:rPr>
          <w:rStyle w:val="CodeChar"/>
        </w:rPr>
        <w:t>n</w:t>
      </w:r>
      <w:r w:rsidRPr="008D5CB6">
        <w:t xml:space="preserve"> that </w:t>
      </w:r>
      <w:r w:rsidRPr="008D5CB6">
        <w:rPr>
          <w:b/>
          <w:bCs/>
        </w:rPr>
        <w:t xml:space="preserve">consist only of </w:t>
      </w:r>
      <w:r w:rsidR="00BD48DB">
        <w:rPr>
          <w:b/>
          <w:bCs/>
        </w:rPr>
        <w:t xml:space="preserve">letters from </w:t>
      </w:r>
      <w:r w:rsidRPr="00BD48DB" w:rsidR="00BD48DB">
        <w:rPr>
          <w:rStyle w:val="CodeChar"/>
        </w:rPr>
        <w:t>str</w:t>
      </w:r>
      <w:r w:rsidRPr="008D5CB6">
        <w:t xml:space="preserve"> and are </w:t>
      </w:r>
      <w:r w:rsidRPr="008D5CB6">
        <w:rPr>
          <w:b/>
          <w:bCs/>
        </w:rPr>
        <w:t>lexicographically sorted</w:t>
      </w:r>
      <w:r w:rsidRPr="008D5CB6">
        <w:rPr>
          <w:i/>
          <w:iCs/>
        </w:rPr>
        <w:t>.</w:t>
      </w:r>
      <w:r w:rsidR="002B24F9">
        <w:t xml:space="preserve"> You can use one symbol </w:t>
      </w:r>
      <w:r w:rsidRPr="009813CA" w:rsidR="002B24F9">
        <w:rPr>
          <w:b/>
          <w:bCs/>
        </w:rPr>
        <w:t>multiple times</w:t>
      </w:r>
      <w:r w:rsidR="002B24F9">
        <w:t xml:space="preserve"> in one string.</w:t>
      </w:r>
    </w:p>
    <w:p w:rsidR="00420E07" w:rsidP="00090841" w:rsidRDefault="00420E07" w14:paraId="1CA031A8" w14:textId="59589145">
      <w:pPr>
        <w:pStyle w:val="Heading2"/>
        <w:numPr>
          <w:ilvl w:val="0"/>
          <w:numId w:val="0"/>
        </w:numPr>
        <w:ind w:left="360" w:hanging="360"/>
      </w:pPr>
      <w:r w:rsidRPr="00B258C9">
        <w:t>Input</w:t>
      </w:r>
    </w:p>
    <w:p w:rsidR="00BD48DB" w:rsidP="004C23CE" w:rsidRDefault="00BD48DB" w14:paraId="33728436" w14:textId="7A94CD50">
      <w:pPr>
        <w:pStyle w:val="Index"/>
        <w:numPr>
          <w:ilvl w:val="0"/>
          <w:numId w:val="34"/>
        </w:numPr>
        <w:rPr/>
      </w:pPr>
      <w:r w:rsidR="00BD48DB">
        <w:rPr/>
        <w:t xml:space="preserve">You will receive a string – </w:t>
      </w:r>
      <w:r w:rsidRPr="7BF473F8" w:rsidR="00BD48DB">
        <w:rPr>
          <w:rStyle w:val="CodeChar"/>
        </w:rPr>
        <w:t>str</w:t>
      </w:r>
      <w:r w:rsidR="00BD48DB">
        <w:rPr/>
        <w:t xml:space="preserve"> – letters you </w:t>
      </w:r>
      <w:r w:rsidR="25CCA1C1">
        <w:rPr/>
        <w:t>must</w:t>
      </w:r>
      <w:r w:rsidR="00BD48DB">
        <w:rPr/>
        <w:t xml:space="preserve"> use to generate all solutions.</w:t>
      </w:r>
    </w:p>
    <w:p w:rsidR="008435D6" w:rsidP="004C23CE" w:rsidRDefault="004736B3" w14:paraId="71DCCD1B" w14:textId="7C646B3A">
      <w:pPr>
        <w:pStyle w:val="Index"/>
        <w:numPr>
          <w:ilvl w:val="0"/>
          <w:numId w:val="34"/>
        </w:numPr>
      </w:pPr>
      <w:r>
        <w:t>Y</w:t>
      </w:r>
      <w:r w:rsidR="008435D6">
        <w:t>ou will receive</w:t>
      </w:r>
      <w:r>
        <w:t xml:space="preserve"> </w:t>
      </w:r>
      <w:r w:rsidR="008D5CB6">
        <w:t xml:space="preserve">an integer </w:t>
      </w:r>
      <w:r w:rsidR="008435D6">
        <w:t xml:space="preserve">– </w:t>
      </w:r>
      <w:r w:rsidR="008D5CB6">
        <w:rPr>
          <w:rStyle w:val="CodeChar"/>
        </w:rPr>
        <w:t>n</w:t>
      </w:r>
      <w:r w:rsidRPr="008D5CB6" w:rsidR="008D5CB6">
        <w:t xml:space="preserve"> – max length of a string</w:t>
      </w:r>
      <w:r w:rsidR="008435D6">
        <w:t>.</w:t>
      </w:r>
    </w:p>
    <w:p w:rsidR="00420E07" w:rsidP="00BF695D" w:rsidRDefault="00420E07" w14:paraId="68323690" w14:textId="1469A942">
      <w:pPr>
        <w:pStyle w:val="Heading2"/>
        <w:numPr>
          <w:ilvl w:val="0"/>
          <w:numId w:val="0"/>
        </w:numPr>
        <w:ind w:left="360" w:hanging="360"/>
      </w:pPr>
      <w:r w:rsidRPr="00B258C9">
        <w:t>Output</w:t>
      </w:r>
    </w:p>
    <w:p w:rsidRPr="00B52CDF" w:rsidR="00F112F4" w:rsidP="004C23CE" w:rsidRDefault="00936D8D" w14:paraId="7BA04589" w14:textId="1C96F0EA">
      <w:pPr>
        <w:pStyle w:val="ListParagraph"/>
        <w:numPr>
          <w:ilvl w:val="0"/>
          <w:numId w:val="33"/>
        </w:numPr>
      </w:pPr>
      <w:r w:rsidRPr="00936D8D">
        <w:t>Print</w:t>
      </w:r>
      <w:r w:rsidR="004C23CE">
        <w:t xml:space="preserve"> all strings of length </w:t>
      </w:r>
      <w:r w:rsidRPr="00564DA6" w:rsidR="004C23CE">
        <w:rPr>
          <w:rStyle w:val="CodeChar"/>
        </w:rPr>
        <w:t>n</w:t>
      </w:r>
      <w:r w:rsidR="004C23CE">
        <w:t xml:space="preserve"> </w:t>
      </w:r>
      <w:r w:rsidR="002E381F">
        <w:t>that can be generated</w:t>
      </w:r>
      <w:r w:rsidR="004C23CE">
        <w:t>.</w:t>
      </w:r>
      <w:r w:rsidR="00B52CDF">
        <w:t xml:space="preserve"> </w:t>
      </w:r>
    </w:p>
    <w:p w:rsidR="00420E07" w:rsidP="00BF695D" w:rsidRDefault="00420E07" w14:paraId="420FD95A" w14:textId="513275A2">
      <w:pPr>
        <w:pStyle w:val="Heading2"/>
        <w:numPr>
          <w:ilvl w:val="0"/>
          <w:numId w:val="0"/>
        </w:numPr>
        <w:ind w:left="360" w:hanging="360"/>
      </w:pPr>
      <w:r w:rsidRPr="008252D1">
        <w:t>Constrain</w:t>
      </w:r>
      <w:r>
        <w:t>t</w:t>
      </w:r>
      <w:r w:rsidRPr="008252D1">
        <w:t>s</w:t>
      </w:r>
    </w:p>
    <w:p w:rsidR="002E381F" w:rsidP="002E381F" w:rsidRDefault="002E381F" w14:paraId="17D7A464" w14:textId="7D14FCC9">
      <w:pPr>
        <w:pStyle w:val="Index"/>
        <w:numPr>
          <w:ilvl w:val="0"/>
          <w:numId w:val="34"/>
        </w:numPr>
      </w:pPr>
      <w:r w:rsidRPr="002E381F">
        <w:rPr>
          <w:rStyle w:val="CodeChar"/>
        </w:rPr>
        <w:t>str</w:t>
      </w:r>
      <w:r>
        <w:t xml:space="preserve"> length will be in the range [1…2</w:t>
      </w:r>
      <w:r w:rsidR="00A06EE1">
        <w:t>6</w:t>
      </w:r>
      <w:r>
        <w:t>].</w:t>
      </w:r>
    </w:p>
    <w:p w:rsidRPr="0053047A" w:rsidR="0053047A" w:rsidP="002E381F" w:rsidRDefault="0053047A" w14:paraId="17AE1A3B" w14:textId="30F37C68">
      <w:pPr>
        <w:pStyle w:val="Index"/>
        <w:numPr>
          <w:ilvl w:val="0"/>
          <w:numId w:val="34"/>
        </w:numPr>
        <w:rPr/>
      </w:pPr>
      <w:r w:rsidRPr="7BF473F8" w:rsidR="0053047A">
        <w:rPr>
          <w:rStyle w:val="CodeChar"/>
        </w:rPr>
        <w:t>str</w:t>
      </w:r>
      <w:r w:rsidR="0053047A">
        <w:rPr/>
        <w:t xml:space="preserve"> will </w:t>
      </w:r>
      <w:r w:rsidR="5BC67999">
        <w:rPr/>
        <w:t>consist</w:t>
      </w:r>
      <w:r w:rsidR="0053047A">
        <w:rPr/>
        <w:t xml:space="preserve"> only of </w:t>
      </w:r>
      <w:proofErr w:type="gramStart"/>
      <w:r w:rsidR="0053047A">
        <w:rPr/>
        <w:t>unique chars</w:t>
      </w:r>
      <w:proofErr w:type="gramEnd"/>
      <w:r w:rsidR="0053047A">
        <w:rPr/>
        <w:t>.</w:t>
      </w:r>
    </w:p>
    <w:p w:rsidRPr="00E36190" w:rsidR="00F112F4" w:rsidP="00642102" w:rsidRDefault="004C23CE" w14:paraId="2DB448D8" w14:textId="6B7F1C2E">
      <w:pPr>
        <w:pStyle w:val="Index"/>
        <w:numPr>
          <w:ilvl w:val="0"/>
          <w:numId w:val="33"/>
        </w:numPr>
      </w:pPr>
      <w:r w:rsidRPr="004C23CE">
        <w:rPr>
          <w:rStyle w:val="CodeChar"/>
        </w:rPr>
        <w:t>n</w:t>
      </w:r>
      <w:r>
        <w:t xml:space="preserve"> </w:t>
      </w:r>
      <w:r w:rsidR="00F112F4">
        <w:t xml:space="preserve">will be in the range [1… </w:t>
      </w:r>
      <w:r w:rsidR="008D38E4">
        <w:t>10</w:t>
      </w:r>
      <w:r w:rsidR="00F112F4">
        <w:t>].</w:t>
      </w:r>
    </w:p>
    <w:p w:rsidRPr="00B13E18" w:rsidR="00420E07" w:rsidP="00BF695D" w:rsidRDefault="00420E07" w14:paraId="1467527A" w14:textId="77777777">
      <w:pPr>
        <w:pStyle w:val="Heading2"/>
        <w:numPr>
          <w:ilvl w:val="0"/>
          <w:numId w:val="0"/>
        </w:numPr>
        <w:ind w:left="360" w:hanging="360"/>
      </w:pPr>
      <w:r w:rsidRPr="00F822FC">
        <w:t>Examples</w:t>
      </w:r>
    </w:p>
    <w:tbl>
      <w:tblPr>
        <w:tblStyle w:val="TableGrid"/>
        <w:tblW w:w="7559" w:type="dxa"/>
        <w:tblInd w:w="-9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4229"/>
      </w:tblGrid>
      <w:tr w:rsidRPr="00603773" w:rsidR="002B24F9" w:rsidTr="002B24F9" w14:paraId="0E759328" w14:textId="016B3A1F">
        <w:trPr>
          <w:trHeight w:val="221"/>
        </w:trPr>
        <w:tc>
          <w:tcPr>
            <w:tcW w:w="3330" w:type="dxa"/>
            <w:shd w:val="clear" w:color="auto" w:fill="D9D9D9" w:themeFill="background1" w:themeFillShade="D9"/>
          </w:tcPr>
          <w:p w:rsidRPr="00603773" w:rsidR="002B24F9" w:rsidP="00FC21D5" w:rsidRDefault="002B24F9" w14:paraId="5AD3C0ED" w14:textId="77777777">
            <w:pPr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229" w:type="dxa"/>
            <w:shd w:val="clear" w:color="auto" w:fill="D9D9D9" w:themeFill="background1" w:themeFillShade="D9"/>
          </w:tcPr>
          <w:p w:rsidRPr="00603773" w:rsidR="002B24F9" w:rsidP="00FC21D5" w:rsidRDefault="002B24F9" w14:paraId="089D1D31" w14:textId="77777777">
            <w:pPr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</w:tr>
      <w:tr w:rsidRPr="00FB2A88" w:rsidR="002B24F9" w:rsidTr="002B24F9" w14:paraId="2DEE4F21" w14:textId="0FCDCEBE">
        <w:tc>
          <w:tcPr>
            <w:tcW w:w="3330" w:type="dxa"/>
          </w:tcPr>
          <w:p w:rsidRPr="0053047A" w:rsidR="0053047A" w:rsidP="0053047A" w:rsidRDefault="0053047A" w14:paraId="4AE35C98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cba</w:t>
            </w:r>
          </w:p>
          <w:p w:rsidR="0053047A" w:rsidP="0053047A" w:rsidRDefault="0053047A" w14:paraId="0F63FDED" w14:textId="5D534BA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2</w:t>
            </w:r>
          </w:p>
          <w:p w:rsidR="002B24F9" w:rsidP="0053047A" w:rsidRDefault="002B24F9" w14:paraId="0C772F43" w14:textId="43D07468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  <w:tc>
          <w:tcPr>
            <w:tcW w:w="4229" w:type="dxa"/>
          </w:tcPr>
          <w:p w:rsidRPr="0053047A" w:rsidR="0053047A" w:rsidP="0053047A" w:rsidRDefault="0053047A" w14:paraId="78382634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aa</w:t>
            </w:r>
          </w:p>
          <w:p w:rsidRPr="0053047A" w:rsidR="0053047A" w:rsidP="0053047A" w:rsidRDefault="0053047A" w14:paraId="1D1E9C2B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ab</w:t>
            </w:r>
          </w:p>
          <w:p w:rsidRPr="0053047A" w:rsidR="0053047A" w:rsidP="0053047A" w:rsidRDefault="0053047A" w14:paraId="3A59DA17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ac</w:t>
            </w:r>
          </w:p>
          <w:p w:rsidRPr="0053047A" w:rsidR="0053047A" w:rsidP="0053047A" w:rsidRDefault="0053047A" w14:paraId="24106E3D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bb</w:t>
            </w:r>
          </w:p>
          <w:p w:rsidRPr="0053047A" w:rsidR="0053047A" w:rsidP="0053047A" w:rsidRDefault="0053047A" w14:paraId="2561D162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bc</w:t>
            </w:r>
          </w:p>
          <w:p w:rsidR="002B24F9" w:rsidP="0053047A" w:rsidRDefault="0053047A" w14:paraId="535CE5F2" w14:textId="34AA716C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53047A">
              <w:rPr>
                <w:rFonts w:ascii="Consolas" w:hAnsi="Consolas"/>
                <w:bCs/>
                <w:noProof/>
                <w:lang w:val="en-GB"/>
              </w:rPr>
              <w:t>cc</w:t>
            </w:r>
          </w:p>
        </w:tc>
      </w:tr>
      <w:tr w:rsidRPr="00FB2A88" w:rsidR="002B24F9" w:rsidTr="002B24F9" w14:paraId="673E0BF4" w14:textId="77777777">
        <w:tc>
          <w:tcPr>
            <w:tcW w:w="3330" w:type="dxa"/>
          </w:tcPr>
          <w:p w:rsidRPr="002A69FD" w:rsidR="002A69FD" w:rsidP="002A69FD" w:rsidRDefault="002A69FD" w14:paraId="56C2718F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bacefd</w:t>
            </w:r>
          </w:p>
          <w:p w:rsidR="002A69FD" w:rsidP="002A69FD" w:rsidRDefault="002A69FD" w14:paraId="7C8B69FD" w14:textId="583140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1</w:t>
            </w:r>
          </w:p>
          <w:p w:rsidR="002B24F9" w:rsidP="002A69FD" w:rsidRDefault="002B24F9" w14:paraId="4F34C4FD" w14:textId="6A3578F9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</w:p>
        </w:tc>
        <w:tc>
          <w:tcPr>
            <w:tcW w:w="4229" w:type="dxa"/>
          </w:tcPr>
          <w:p w:rsidRPr="002A69FD" w:rsidR="002A69FD" w:rsidP="002A69FD" w:rsidRDefault="002A69FD" w14:paraId="08B097A6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a</w:t>
            </w:r>
          </w:p>
          <w:p w:rsidRPr="002A69FD" w:rsidR="002A69FD" w:rsidP="002A69FD" w:rsidRDefault="002A69FD" w14:paraId="79B66796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b</w:t>
            </w:r>
          </w:p>
          <w:p w:rsidRPr="002A69FD" w:rsidR="002A69FD" w:rsidP="002A69FD" w:rsidRDefault="002A69FD" w14:paraId="65B0CCBE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c</w:t>
            </w:r>
          </w:p>
          <w:p w:rsidRPr="002A69FD" w:rsidR="002A69FD" w:rsidP="002A69FD" w:rsidRDefault="002A69FD" w14:paraId="4AAB7A8D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d</w:t>
            </w:r>
          </w:p>
          <w:p w:rsidRPr="002A69FD" w:rsidR="002A69FD" w:rsidP="002A69FD" w:rsidRDefault="002A69FD" w14:paraId="2F8951C9" w14:textId="77777777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e</w:t>
            </w:r>
          </w:p>
          <w:p w:rsidRPr="002B24F9" w:rsidR="002B24F9" w:rsidP="002A69FD" w:rsidRDefault="002A69FD" w14:paraId="3675FB7F" w14:textId="42134856">
            <w:pPr>
              <w:tabs>
                <w:tab w:val="left" w:pos="950"/>
              </w:tabs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2A69FD">
              <w:rPr>
                <w:rFonts w:ascii="Consolas" w:hAnsi="Consolas"/>
                <w:bCs/>
                <w:noProof/>
                <w:lang w:val="en-GB"/>
              </w:rPr>
              <w:t>f</w:t>
            </w:r>
          </w:p>
        </w:tc>
      </w:tr>
    </w:tbl>
    <w:p w:rsidRPr="0004176A" w:rsidR="00FA00A5" w:rsidP="00930E06" w:rsidRDefault="00FA00A5" w14:paraId="5714CF7A" w14:textId="34BF4D13">
      <w:pPr>
        <w:rPr>
          <w:i/>
          <w:lang w:val="bg-BG"/>
        </w:rPr>
      </w:pPr>
    </w:p>
    <w:sectPr w:rsidRPr="0004176A" w:rsidR="00FA00A5" w:rsidSect="009254B7">
      <w:headerReference w:type="default" r:id="rId8"/>
      <w:footerReference w:type="default" r:id="rId9"/>
      <w:pgSz w:w="11909" w:h="16834" w:orient="portrait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015F3F" w:rsidP="008068A2" w:rsidRDefault="00015F3F" w14:paraId="63C05DFF" w14:textId="77777777">
      <w:pPr>
        <w:spacing w:after="0" w:line="240" w:lineRule="auto"/>
      </w:pPr>
      <w:r>
        <w:separator/>
      </w:r>
    </w:p>
  </w:endnote>
  <w:endnote w:type="continuationSeparator" w:id="0">
    <w:p w:rsidR="00015F3F" w:rsidP="008068A2" w:rsidRDefault="00015F3F" w14:paraId="4F7AF86B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xmlns:a1611="http://schemas.microsoft.com/office/drawing/2016/11/main" mc:Ignorable="w14 w15 w16se w16cid w16 w16cex wp14">
  <w:p w:rsidR="004E4C1E" w:rsidP="004E4C1E" w:rsidRDefault="002C539D" w14:paraId="33067A2B" w14:textId="5C1AE29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2C539D" w:rsidR="004E4C1E" w:rsidP="002D07CA" w:rsidRDefault="004E4C1E" w14:paraId="57225098" w14:textId="7777777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Pr="002C539D" w:rsidR="004E4C1E" w:rsidP="002D07CA" w:rsidRDefault="004E4C1E" w14:paraId="3391EAE8" w14:textId="198B052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name="_Hlk24191091" w:id="0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w:history="1" r:id="rId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 w:rsidR="00527BE8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Pr="002C539D" w:rsid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Pr="002C539D" w:rsidR="00175E1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Pr="002C539D" w:rsidR="00527BE8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Pr="002C539D" w:rsidR="00596AA5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:rsidRPr="00596AA5" w:rsidR="004E4C1E" w:rsidP="002C539D" w:rsidRDefault="00686C0C" w14:paraId="7FED8C0A" w14:textId="173199B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 w:rsidR="004E4C1E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 w:rsidR="004E4C1E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16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spid="_x0000_s1027" filled="f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w14:anchorId="2074F399">
              <v:textbox inset=".5mm,1.2mm,.5mm,.5mm">
                <w:txbxContent>
                  <w:p w:rsidRPr="002C539D" w:rsidR="004E4C1E" w:rsidP="002D07CA" w:rsidRDefault="004E4C1E" w14:paraId="3391EAE8" w14:textId="198B052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SoftUni – </w:t>
                    </w:r>
                    <w:hyperlink w:history="1" r:id="rId2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 w:rsidR="00527BE8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Pr="002C539D" w:rsidR="00596AA5">
                      <w:rPr>
                        <w:sz w:val="17"/>
                        <w:szCs w:val="17"/>
                      </w:rPr>
                      <w:t>copy</w:t>
                    </w:r>
                    <w:r w:rsidRPr="002C539D" w:rsidR="002C539D">
                      <w:rPr>
                        <w:sz w:val="17"/>
                        <w:szCs w:val="17"/>
                      </w:rPr>
                      <w:t>,</w:t>
                    </w:r>
                    <w:r w:rsidRPr="002C539D" w:rsidR="00596AA5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527BE8">
                      <w:rPr>
                        <w:sz w:val="17"/>
                        <w:szCs w:val="17"/>
                      </w:rPr>
                      <w:t>reproduc</w:t>
                    </w:r>
                    <w:r w:rsidRPr="002C539D" w:rsidR="00596AA5">
                      <w:rPr>
                        <w:sz w:val="17"/>
                        <w:szCs w:val="17"/>
                      </w:rPr>
                      <w:t>tion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 </w:t>
                    </w:r>
                    <w:r w:rsidRPr="002C539D" w:rsid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Pr="002C539D" w:rsidR="00175E1D">
                      <w:rPr>
                        <w:sz w:val="17"/>
                        <w:szCs w:val="17"/>
                      </w:rPr>
                      <w:t xml:space="preserve">is </w:t>
                    </w:r>
                    <w:r w:rsidRPr="002C539D" w:rsidR="00527BE8">
                      <w:rPr>
                        <w:sz w:val="17"/>
                        <w:szCs w:val="17"/>
                      </w:rPr>
                      <w:t xml:space="preserve">not </w:t>
                    </w:r>
                    <w:r w:rsidRPr="002C539D" w:rsidR="00596AA5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p w:rsidRPr="00596AA5" w:rsidR="004E4C1E" w:rsidP="002C539D" w:rsidRDefault="00686C0C" w14:paraId="7FED8C0A" w14:textId="173199B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 w:rsidR="004E4C1E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 w:rsidR="004E4C1E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:rsidRPr="00596AA5" w:rsidR="004E4C1E" w:rsidP="004E4C1E" w:rsidRDefault="004E4C1E" w14:paraId="5A7AC5E3" w14:textId="3743130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203FE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Text Box 4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8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w14:anchorId="60DB5C39">
              <v:textbox inset="0,0,0,0">
                <w:txbxContent>
                  <w:p w:rsidRPr="00596AA5" w:rsidR="004E4C1E" w:rsidP="004E4C1E" w:rsidRDefault="004E4C1E" w14:paraId="5A7AC5E3" w14:textId="3743130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203FE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015F3F" w:rsidP="008068A2" w:rsidRDefault="00015F3F" w14:paraId="3EB9DAD7" w14:textId="77777777">
      <w:pPr>
        <w:spacing w:after="0" w:line="240" w:lineRule="auto"/>
      </w:pPr>
      <w:r>
        <w:separator/>
      </w:r>
    </w:p>
  </w:footnote>
  <w:footnote w:type="continuationSeparator" w:id="0">
    <w:p w:rsidR="00015F3F" w:rsidP="008068A2" w:rsidRDefault="00015F3F" w14:paraId="47C64325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8068A2" w:rsidP="00564D7B" w:rsidRDefault="008068A2" w14:paraId="6E82378E" w14:textId="77777777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1C81742"/>
    <w:multiLevelType w:val="hybridMultilevel"/>
    <w:tmpl w:val="F38E22E2"/>
    <w:lvl w:ilvl="0" w:tplc="1C5E8EF6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A800D46"/>
    <w:multiLevelType w:val="hybridMultilevel"/>
    <w:tmpl w:val="3D08B9F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0066E4F"/>
    <w:multiLevelType w:val="hybridMultilevel"/>
    <w:tmpl w:val="26B09B1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4EC4CCD"/>
    <w:multiLevelType w:val="hybridMultilevel"/>
    <w:tmpl w:val="6D8ADA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6057680"/>
    <w:multiLevelType w:val="hybridMultilevel"/>
    <w:tmpl w:val="BDAE504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16916FFC"/>
    <w:multiLevelType w:val="hybridMultilevel"/>
    <w:tmpl w:val="91AE3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020EA7"/>
    <w:multiLevelType w:val="hybridMultilevel"/>
    <w:tmpl w:val="41B2DE1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7B21A09"/>
    <w:multiLevelType w:val="hybridMultilevel"/>
    <w:tmpl w:val="8586FBD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960" w:hanging="360"/>
      </w:pPr>
    </w:lvl>
    <w:lvl w:ilvl="2" w:tplc="0409001B" w:tentative="1">
      <w:start w:val="1"/>
      <w:numFmt w:val="lowerRoman"/>
      <w:lvlText w:val="%3."/>
      <w:lvlJc w:val="right"/>
      <w:pPr>
        <w:ind w:left="5680" w:hanging="180"/>
      </w:pPr>
    </w:lvl>
    <w:lvl w:ilvl="3" w:tplc="0409000F" w:tentative="1">
      <w:start w:val="1"/>
      <w:numFmt w:val="decimal"/>
      <w:lvlText w:val="%4."/>
      <w:lvlJc w:val="left"/>
      <w:pPr>
        <w:ind w:left="6400" w:hanging="360"/>
      </w:pPr>
    </w:lvl>
    <w:lvl w:ilvl="4" w:tplc="04090019" w:tentative="1">
      <w:start w:val="1"/>
      <w:numFmt w:val="lowerLetter"/>
      <w:lvlText w:val="%5."/>
      <w:lvlJc w:val="left"/>
      <w:pPr>
        <w:ind w:left="7120" w:hanging="360"/>
      </w:pPr>
    </w:lvl>
    <w:lvl w:ilvl="5" w:tplc="0409001B" w:tentative="1">
      <w:start w:val="1"/>
      <w:numFmt w:val="lowerRoman"/>
      <w:lvlText w:val="%6."/>
      <w:lvlJc w:val="right"/>
      <w:pPr>
        <w:ind w:left="7840" w:hanging="180"/>
      </w:pPr>
    </w:lvl>
    <w:lvl w:ilvl="6" w:tplc="0409000F" w:tentative="1">
      <w:start w:val="1"/>
      <w:numFmt w:val="decimal"/>
      <w:lvlText w:val="%7."/>
      <w:lvlJc w:val="left"/>
      <w:pPr>
        <w:ind w:left="8560" w:hanging="360"/>
      </w:pPr>
    </w:lvl>
    <w:lvl w:ilvl="7" w:tplc="04090019" w:tentative="1">
      <w:start w:val="1"/>
      <w:numFmt w:val="lowerLetter"/>
      <w:lvlText w:val="%8."/>
      <w:lvlJc w:val="left"/>
      <w:pPr>
        <w:ind w:left="9280" w:hanging="360"/>
      </w:pPr>
    </w:lvl>
    <w:lvl w:ilvl="8" w:tplc="0409001B" w:tentative="1">
      <w:start w:val="1"/>
      <w:numFmt w:val="lowerRoman"/>
      <w:lvlText w:val="%9."/>
      <w:lvlJc w:val="right"/>
      <w:pPr>
        <w:ind w:left="10000" w:hanging="180"/>
      </w:pPr>
    </w:lvl>
  </w:abstractNum>
  <w:abstractNum w:abstractNumId="11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ED30C98"/>
    <w:multiLevelType w:val="hybridMultilevel"/>
    <w:tmpl w:val="5BA8B71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3" w15:restartNumberingAfterBreak="0">
    <w:nsid w:val="37CC3D26"/>
    <w:multiLevelType w:val="hybridMultilevel"/>
    <w:tmpl w:val="160AD17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4" w15:restartNumberingAfterBreak="0">
    <w:nsid w:val="396E7710"/>
    <w:multiLevelType w:val="hybridMultilevel"/>
    <w:tmpl w:val="97562C20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0082667"/>
    <w:multiLevelType w:val="hybridMultilevel"/>
    <w:tmpl w:val="F7DC64D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43B1111F"/>
    <w:multiLevelType w:val="hybridMultilevel"/>
    <w:tmpl w:val="369C654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46D17923"/>
    <w:multiLevelType w:val="hybridMultilevel"/>
    <w:tmpl w:val="EA0A296A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18" w15:restartNumberingAfterBreak="0">
    <w:nsid w:val="4AAD07D5"/>
    <w:multiLevelType w:val="hybridMultilevel"/>
    <w:tmpl w:val="3C808F4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4F3F6FFD"/>
    <w:multiLevelType w:val="hybridMultilevel"/>
    <w:tmpl w:val="39667C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50644C8A"/>
    <w:multiLevelType w:val="hybridMultilevel"/>
    <w:tmpl w:val="1916CCA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50AE6083"/>
    <w:multiLevelType w:val="hybridMultilevel"/>
    <w:tmpl w:val="74FC56A2"/>
    <w:lvl w:ilvl="0" w:tplc="0402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51A14D0A"/>
    <w:multiLevelType w:val="hybridMultilevel"/>
    <w:tmpl w:val="A18C074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5D6A658F"/>
    <w:multiLevelType w:val="hybridMultilevel"/>
    <w:tmpl w:val="23C813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7">
      <w:start w:val="1"/>
      <w:numFmt w:val="lowerLetter"/>
      <w:lvlText w:val="%3)"/>
      <w:lvlJc w:val="lef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5E2214C8"/>
    <w:multiLevelType w:val="hybridMultilevel"/>
    <w:tmpl w:val="E7B25366"/>
    <w:lvl w:ilvl="0" w:tplc="04090001">
      <w:start w:val="1"/>
      <w:numFmt w:val="bullet"/>
      <w:lvlText w:val=""/>
      <w:lvlJc w:val="left"/>
      <w:pPr>
        <w:ind w:left="766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hint="default" w:ascii="Wingdings" w:hAnsi="Wingdings"/>
      </w:rPr>
    </w:lvl>
  </w:abstractNum>
  <w:abstractNum w:abstractNumId="25" w15:restartNumberingAfterBreak="0">
    <w:nsid w:val="60614534"/>
    <w:multiLevelType w:val="hybridMultilevel"/>
    <w:tmpl w:val="50F070A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652A48A1"/>
    <w:multiLevelType w:val="hybridMultilevel"/>
    <w:tmpl w:val="248206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68C17D49"/>
    <w:multiLevelType w:val="hybridMultilevel"/>
    <w:tmpl w:val="795C447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8" w15:restartNumberingAfterBreak="0">
    <w:nsid w:val="6BDF275D"/>
    <w:multiLevelType w:val="hybridMultilevel"/>
    <w:tmpl w:val="CEC4BD0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7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plc="04090013">
      <w:start w:val="1"/>
      <w:numFmt w:val="upperRoman"/>
      <w:lvlText w:val="%3."/>
      <w:lvlJc w:val="right"/>
      <w:pPr>
        <w:ind w:left="216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6BEA2D8B"/>
    <w:multiLevelType w:val="hybridMultilevel"/>
    <w:tmpl w:val="57141F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1" w15:restartNumberingAfterBreak="0">
    <w:nsid w:val="775677E0"/>
    <w:multiLevelType w:val="hybridMultilevel"/>
    <w:tmpl w:val="8AF69C8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2" w15:restartNumberingAfterBreak="0">
    <w:nsid w:val="7CC14633"/>
    <w:multiLevelType w:val="hybridMultilevel"/>
    <w:tmpl w:val="9AC0351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3" w15:restartNumberingAfterBreak="0">
    <w:nsid w:val="7FF11A9A"/>
    <w:multiLevelType w:val="hybridMultilevel"/>
    <w:tmpl w:val="02C6D754"/>
    <w:lvl w:ilvl="0" w:tplc="0C94DFA2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5"/>
  </w:num>
  <w:num w:numId="2">
    <w:abstractNumId w:val="17"/>
  </w:num>
  <w:num w:numId="3">
    <w:abstractNumId w:val="13"/>
  </w:num>
  <w:num w:numId="4">
    <w:abstractNumId w:val="20"/>
  </w:num>
  <w:num w:numId="5">
    <w:abstractNumId w:val="8"/>
  </w:num>
  <w:num w:numId="6">
    <w:abstractNumId w:val="3"/>
  </w:num>
  <w:num w:numId="7">
    <w:abstractNumId w:val="23"/>
  </w:num>
  <w:num w:numId="8">
    <w:abstractNumId w:val="28"/>
  </w:num>
  <w:num w:numId="9">
    <w:abstractNumId w:val="18"/>
  </w:num>
  <w:num w:numId="10">
    <w:abstractNumId w:val="7"/>
  </w:num>
  <w:num w:numId="11">
    <w:abstractNumId w:val="12"/>
  </w:num>
  <w:num w:numId="12">
    <w:abstractNumId w:val="32"/>
  </w:num>
  <w:num w:numId="13">
    <w:abstractNumId w:val="16"/>
  </w:num>
  <w:num w:numId="14">
    <w:abstractNumId w:val="10"/>
  </w:num>
  <w:num w:numId="15">
    <w:abstractNumId w:val="0"/>
  </w:num>
  <w:num w:numId="16">
    <w:abstractNumId w:val="2"/>
  </w:num>
  <w:num w:numId="17">
    <w:abstractNumId w:val="11"/>
  </w:num>
  <w:num w:numId="18">
    <w:abstractNumId w:val="22"/>
  </w:num>
  <w:num w:numId="19">
    <w:abstractNumId w:val="19"/>
  </w:num>
  <w:num w:numId="20">
    <w:abstractNumId w:val="27"/>
  </w:num>
  <w:num w:numId="21">
    <w:abstractNumId w:val="21"/>
  </w:num>
  <w:num w:numId="22">
    <w:abstractNumId w:val="9"/>
  </w:num>
  <w:num w:numId="23">
    <w:abstractNumId w:val="31"/>
  </w:num>
  <w:num w:numId="24">
    <w:abstractNumId w:val="26"/>
  </w:num>
  <w:num w:numId="25">
    <w:abstractNumId w:val="15"/>
  </w:num>
  <w:num w:numId="26">
    <w:abstractNumId w:val="14"/>
  </w:num>
  <w:num w:numId="27">
    <w:abstractNumId w:val="24"/>
  </w:num>
  <w:num w:numId="28">
    <w:abstractNumId w:val="33"/>
  </w:num>
  <w:num w:numId="29">
    <w:abstractNumId w:val="1"/>
  </w:num>
  <w:num w:numId="30">
    <w:abstractNumId w:val="6"/>
  </w:num>
  <w:num w:numId="31">
    <w:abstractNumId w:val="30"/>
  </w:num>
  <w:num w:numId="32">
    <w:abstractNumId w:val="4"/>
  </w:num>
  <w:num w:numId="33">
    <w:abstractNumId w:val="29"/>
  </w:num>
  <w:num w:numId="34">
    <w:abstractNumId w:val="2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DQztDA1NjIxMDNT0lEKTi0uzszPAykwrAUANdJurCwAAAA="/>
  </w:docVars>
  <w:rsids>
    <w:rsidRoot w:val="008068A2"/>
    <w:rsid w:val="000006BB"/>
    <w:rsid w:val="00002C1C"/>
    <w:rsid w:val="00007044"/>
    <w:rsid w:val="00012A0E"/>
    <w:rsid w:val="00012A6F"/>
    <w:rsid w:val="0001451E"/>
    <w:rsid w:val="00015F3F"/>
    <w:rsid w:val="00023DC6"/>
    <w:rsid w:val="00025F04"/>
    <w:rsid w:val="0004176A"/>
    <w:rsid w:val="00064D15"/>
    <w:rsid w:val="000723B5"/>
    <w:rsid w:val="00085204"/>
    <w:rsid w:val="0008559D"/>
    <w:rsid w:val="00086727"/>
    <w:rsid w:val="00090841"/>
    <w:rsid w:val="0009209B"/>
    <w:rsid w:val="000A6794"/>
    <w:rsid w:val="000B39E6"/>
    <w:rsid w:val="000B56F0"/>
    <w:rsid w:val="000C5361"/>
    <w:rsid w:val="000C55B5"/>
    <w:rsid w:val="000E2A85"/>
    <w:rsid w:val="00103906"/>
    <w:rsid w:val="00104D33"/>
    <w:rsid w:val="001275B9"/>
    <w:rsid w:val="001369DE"/>
    <w:rsid w:val="00142C75"/>
    <w:rsid w:val="00144871"/>
    <w:rsid w:val="001449E8"/>
    <w:rsid w:val="001505C5"/>
    <w:rsid w:val="00153F0E"/>
    <w:rsid w:val="001619DF"/>
    <w:rsid w:val="00164CDC"/>
    <w:rsid w:val="00164D9B"/>
    <w:rsid w:val="00167CF1"/>
    <w:rsid w:val="00171021"/>
    <w:rsid w:val="00175E1D"/>
    <w:rsid w:val="00176BCB"/>
    <w:rsid w:val="001837BD"/>
    <w:rsid w:val="00183A2C"/>
    <w:rsid w:val="0019266B"/>
    <w:rsid w:val="001949AE"/>
    <w:rsid w:val="001A6728"/>
    <w:rsid w:val="001B7060"/>
    <w:rsid w:val="001C1FCD"/>
    <w:rsid w:val="001D2464"/>
    <w:rsid w:val="001D50AE"/>
    <w:rsid w:val="001E1161"/>
    <w:rsid w:val="001E3FEF"/>
    <w:rsid w:val="00202683"/>
    <w:rsid w:val="002048C3"/>
    <w:rsid w:val="00215FCE"/>
    <w:rsid w:val="002326A7"/>
    <w:rsid w:val="002327E5"/>
    <w:rsid w:val="00232E7D"/>
    <w:rsid w:val="00236806"/>
    <w:rsid w:val="0024115D"/>
    <w:rsid w:val="00264287"/>
    <w:rsid w:val="0026589D"/>
    <w:rsid w:val="002664E1"/>
    <w:rsid w:val="002674C4"/>
    <w:rsid w:val="002819B5"/>
    <w:rsid w:val="002853F4"/>
    <w:rsid w:val="00285941"/>
    <w:rsid w:val="002A2D2D"/>
    <w:rsid w:val="002A623C"/>
    <w:rsid w:val="002A69FD"/>
    <w:rsid w:val="002B24F9"/>
    <w:rsid w:val="002C539D"/>
    <w:rsid w:val="002C71C6"/>
    <w:rsid w:val="002D07CA"/>
    <w:rsid w:val="002E381F"/>
    <w:rsid w:val="002F1F50"/>
    <w:rsid w:val="00305122"/>
    <w:rsid w:val="00315FAA"/>
    <w:rsid w:val="00316632"/>
    <w:rsid w:val="003230CF"/>
    <w:rsid w:val="00326D6B"/>
    <w:rsid w:val="0033212E"/>
    <w:rsid w:val="0033490F"/>
    <w:rsid w:val="00380A57"/>
    <w:rsid w:val="003817EF"/>
    <w:rsid w:val="00382A45"/>
    <w:rsid w:val="003A1601"/>
    <w:rsid w:val="003A33F9"/>
    <w:rsid w:val="003A3773"/>
    <w:rsid w:val="003A5602"/>
    <w:rsid w:val="003B0278"/>
    <w:rsid w:val="003B1846"/>
    <w:rsid w:val="003B6A53"/>
    <w:rsid w:val="003C0BA4"/>
    <w:rsid w:val="003D3CEB"/>
    <w:rsid w:val="003E1013"/>
    <w:rsid w:val="003E167F"/>
    <w:rsid w:val="003E2A3C"/>
    <w:rsid w:val="003E2F33"/>
    <w:rsid w:val="003E5EEE"/>
    <w:rsid w:val="003E6BFB"/>
    <w:rsid w:val="003F1864"/>
    <w:rsid w:val="0041081C"/>
    <w:rsid w:val="00417CAE"/>
    <w:rsid w:val="00420E07"/>
    <w:rsid w:val="004311CA"/>
    <w:rsid w:val="0047331A"/>
    <w:rsid w:val="004736B3"/>
    <w:rsid w:val="00474717"/>
    <w:rsid w:val="0047640B"/>
    <w:rsid w:val="0047644B"/>
    <w:rsid w:val="00476D4B"/>
    <w:rsid w:val="00491748"/>
    <w:rsid w:val="004A7E77"/>
    <w:rsid w:val="004B0253"/>
    <w:rsid w:val="004B36AB"/>
    <w:rsid w:val="004C0A80"/>
    <w:rsid w:val="004C23CE"/>
    <w:rsid w:val="004D03E1"/>
    <w:rsid w:val="004D29A9"/>
    <w:rsid w:val="004D29E8"/>
    <w:rsid w:val="004E0D4F"/>
    <w:rsid w:val="004E4C1E"/>
    <w:rsid w:val="004E6BDA"/>
    <w:rsid w:val="004F016F"/>
    <w:rsid w:val="004F52F4"/>
    <w:rsid w:val="0050017E"/>
    <w:rsid w:val="00503820"/>
    <w:rsid w:val="00504B0C"/>
    <w:rsid w:val="005054C7"/>
    <w:rsid w:val="00507F81"/>
    <w:rsid w:val="005172E9"/>
    <w:rsid w:val="00517B12"/>
    <w:rsid w:val="00524789"/>
    <w:rsid w:val="00527BE8"/>
    <w:rsid w:val="0053047A"/>
    <w:rsid w:val="00541A5D"/>
    <w:rsid w:val="005439C9"/>
    <w:rsid w:val="00553B24"/>
    <w:rsid w:val="00553CCB"/>
    <w:rsid w:val="005561D3"/>
    <w:rsid w:val="00563DC7"/>
    <w:rsid w:val="00564029"/>
    <w:rsid w:val="00564D7B"/>
    <w:rsid w:val="00564DA6"/>
    <w:rsid w:val="0056527D"/>
    <w:rsid w:val="0056786B"/>
    <w:rsid w:val="0057138C"/>
    <w:rsid w:val="005803E5"/>
    <w:rsid w:val="00583930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133B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270C"/>
    <w:rsid w:val="00695634"/>
    <w:rsid w:val="006A2531"/>
    <w:rsid w:val="006B01BC"/>
    <w:rsid w:val="006C3CB8"/>
    <w:rsid w:val="006D239A"/>
    <w:rsid w:val="006D55A8"/>
    <w:rsid w:val="006D77A1"/>
    <w:rsid w:val="006E1302"/>
    <w:rsid w:val="006E2245"/>
    <w:rsid w:val="006E55B4"/>
    <w:rsid w:val="006E7E50"/>
    <w:rsid w:val="006F6338"/>
    <w:rsid w:val="00704432"/>
    <w:rsid w:val="007051DF"/>
    <w:rsid w:val="0071162A"/>
    <w:rsid w:val="007203FE"/>
    <w:rsid w:val="00724DA4"/>
    <w:rsid w:val="00726AF8"/>
    <w:rsid w:val="007343E9"/>
    <w:rsid w:val="00763912"/>
    <w:rsid w:val="00774E44"/>
    <w:rsid w:val="00777A85"/>
    <w:rsid w:val="00785258"/>
    <w:rsid w:val="00791F02"/>
    <w:rsid w:val="0079324A"/>
    <w:rsid w:val="00794EEE"/>
    <w:rsid w:val="007A328A"/>
    <w:rsid w:val="007A635E"/>
    <w:rsid w:val="007A6B83"/>
    <w:rsid w:val="007B3686"/>
    <w:rsid w:val="007B715A"/>
    <w:rsid w:val="007C2C37"/>
    <w:rsid w:val="007C3E81"/>
    <w:rsid w:val="007C42AC"/>
    <w:rsid w:val="007D22FE"/>
    <w:rsid w:val="007D55CB"/>
    <w:rsid w:val="007D742F"/>
    <w:rsid w:val="007E0960"/>
    <w:rsid w:val="007E4E4F"/>
    <w:rsid w:val="007F04BF"/>
    <w:rsid w:val="007F177C"/>
    <w:rsid w:val="007F27E9"/>
    <w:rsid w:val="007F4AF4"/>
    <w:rsid w:val="007F5F65"/>
    <w:rsid w:val="00801502"/>
    <w:rsid w:val="00803217"/>
    <w:rsid w:val="008063E1"/>
    <w:rsid w:val="008068A2"/>
    <w:rsid w:val="008105A0"/>
    <w:rsid w:val="00835AD6"/>
    <w:rsid w:val="00836CA4"/>
    <w:rsid w:val="008435D6"/>
    <w:rsid w:val="0085184F"/>
    <w:rsid w:val="00861625"/>
    <w:rsid w:val="008617B5"/>
    <w:rsid w:val="00870828"/>
    <w:rsid w:val="00877E50"/>
    <w:rsid w:val="0088080B"/>
    <w:rsid w:val="00885C76"/>
    <w:rsid w:val="00890A02"/>
    <w:rsid w:val="008B07D7"/>
    <w:rsid w:val="008B1A4E"/>
    <w:rsid w:val="008B3504"/>
    <w:rsid w:val="008B557F"/>
    <w:rsid w:val="008B770D"/>
    <w:rsid w:val="008C13A8"/>
    <w:rsid w:val="008C2344"/>
    <w:rsid w:val="008C2B83"/>
    <w:rsid w:val="008C5930"/>
    <w:rsid w:val="008C5DBD"/>
    <w:rsid w:val="008D2127"/>
    <w:rsid w:val="008D38E4"/>
    <w:rsid w:val="008D5CB6"/>
    <w:rsid w:val="008D6097"/>
    <w:rsid w:val="008E24B0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0E06"/>
    <w:rsid w:val="00936D8D"/>
    <w:rsid w:val="00941FFF"/>
    <w:rsid w:val="00955691"/>
    <w:rsid w:val="00957B68"/>
    <w:rsid w:val="009600ED"/>
    <w:rsid w:val="00961157"/>
    <w:rsid w:val="00965C5B"/>
    <w:rsid w:val="0096684B"/>
    <w:rsid w:val="00972C7F"/>
    <w:rsid w:val="00976E46"/>
    <w:rsid w:val="009813CA"/>
    <w:rsid w:val="009867B5"/>
    <w:rsid w:val="009B4FB4"/>
    <w:rsid w:val="009C0C39"/>
    <w:rsid w:val="009C2AB9"/>
    <w:rsid w:val="009C5529"/>
    <w:rsid w:val="009D1805"/>
    <w:rsid w:val="009E1A09"/>
    <w:rsid w:val="009E2ECF"/>
    <w:rsid w:val="00A02545"/>
    <w:rsid w:val="00A025E6"/>
    <w:rsid w:val="00A05555"/>
    <w:rsid w:val="00A06D89"/>
    <w:rsid w:val="00A06EE1"/>
    <w:rsid w:val="00A15D45"/>
    <w:rsid w:val="00A3294A"/>
    <w:rsid w:val="00A35790"/>
    <w:rsid w:val="00A35FD7"/>
    <w:rsid w:val="00A37038"/>
    <w:rsid w:val="00A45A89"/>
    <w:rsid w:val="00A47F12"/>
    <w:rsid w:val="00A51860"/>
    <w:rsid w:val="00A630BB"/>
    <w:rsid w:val="00A640D9"/>
    <w:rsid w:val="00A66DE2"/>
    <w:rsid w:val="00A70227"/>
    <w:rsid w:val="00A847D3"/>
    <w:rsid w:val="00A9557D"/>
    <w:rsid w:val="00AA3772"/>
    <w:rsid w:val="00AB106E"/>
    <w:rsid w:val="00AB2224"/>
    <w:rsid w:val="00AB510F"/>
    <w:rsid w:val="00AC0E39"/>
    <w:rsid w:val="00AC36D6"/>
    <w:rsid w:val="00AC492A"/>
    <w:rsid w:val="00AC60FE"/>
    <w:rsid w:val="00AC77AD"/>
    <w:rsid w:val="00AD3214"/>
    <w:rsid w:val="00AD5690"/>
    <w:rsid w:val="00AE05D3"/>
    <w:rsid w:val="00AE355A"/>
    <w:rsid w:val="00B148DD"/>
    <w:rsid w:val="00B2472A"/>
    <w:rsid w:val="00B33A5A"/>
    <w:rsid w:val="00B35986"/>
    <w:rsid w:val="00B52CDF"/>
    <w:rsid w:val="00B567F6"/>
    <w:rsid w:val="00B56DF3"/>
    <w:rsid w:val="00B57A5C"/>
    <w:rsid w:val="00B6185B"/>
    <w:rsid w:val="00B638EB"/>
    <w:rsid w:val="00B63DED"/>
    <w:rsid w:val="00B74141"/>
    <w:rsid w:val="00B746B6"/>
    <w:rsid w:val="00B753E7"/>
    <w:rsid w:val="00B86AF3"/>
    <w:rsid w:val="00B9309B"/>
    <w:rsid w:val="00BA1F40"/>
    <w:rsid w:val="00BA4820"/>
    <w:rsid w:val="00BB05FA"/>
    <w:rsid w:val="00BB5B10"/>
    <w:rsid w:val="00BC56D6"/>
    <w:rsid w:val="00BD48DB"/>
    <w:rsid w:val="00BE014E"/>
    <w:rsid w:val="00BE02E5"/>
    <w:rsid w:val="00BE2238"/>
    <w:rsid w:val="00BE399E"/>
    <w:rsid w:val="00BE629D"/>
    <w:rsid w:val="00BF1775"/>
    <w:rsid w:val="00BF201D"/>
    <w:rsid w:val="00BF564A"/>
    <w:rsid w:val="00BF695D"/>
    <w:rsid w:val="00C0490B"/>
    <w:rsid w:val="00C07904"/>
    <w:rsid w:val="00C121AF"/>
    <w:rsid w:val="00C14C80"/>
    <w:rsid w:val="00C27853"/>
    <w:rsid w:val="00C355A5"/>
    <w:rsid w:val="00C43B64"/>
    <w:rsid w:val="00C46ADD"/>
    <w:rsid w:val="00C53F37"/>
    <w:rsid w:val="00C5499A"/>
    <w:rsid w:val="00C62A0F"/>
    <w:rsid w:val="00C62C87"/>
    <w:rsid w:val="00C810D8"/>
    <w:rsid w:val="00C82862"/>
    <w:rsid w:val="00C84E4D"/>
    <w:rsid w:val="00CA2FD0"/>
    <w:rsid w:val="00CB626D"/>
    <w:rsid w:val="00CC42E4"/>
    <w:rsid w:val="00CD5181"/>
    <w:rsid w:val="00CD7485"/>
    <w:rsid w:val="00CE2360"/>
    <w:rsid w:val="00CE236C"/>
    <w:rsid w:val="00CE4504"/>
    <w:rsid w:val="00CF0047"/>
    <w:rsid w:val="00CF0F04"/>
    <w:rsid w:val="00CF2BA7"/>
    <w:rsid w:val="00D07EE3"/>
    <w:rsid w:val="00D11F0D"/>
    <w:rsid w:val="00D170C1"/>
    <w:rsid w:val="00D17A9C"/>
    <w:rsid w:val="00D22895"/>
    <w:rsid w:val="00D308B2"/>
    <w:rsid w:val="00D3404A"/>
    <w:rsid w:val="00D4354E"/>
    <w:rsid w:val="00D43F69"/>
    <w:rsid w:val="00D44A4B"/>
    <w:rsid w:val="00D45D64"/>
    <w:rsid w:val="00D50F79"/>
    <w:rsid w:val="00D73957"/>
    <w:rsid w:val="00D8395C"/>
    <w:rsid w:val="00D910AA"/>
    <w:rsid w:val="00D93499"/>
    <w:rsid w:val="00D97C2A"/>
    <w:rsid w:val="00DA028F"/>
    <w:rsid w:val="00DA5563"/>
    <w:rsid w:val="00DC28E6"/>
    <w:rsid w:val="00DC79E8"/>
    <w:rsid w:val="00DD55F0"/>
    <w:rsid w:val="00DD7BB2"/>
    <w:rsid w:val="00DE1B8E"/>
    <w:rsid w:val="00DE6386"/>
    <w:rsid w:val="00DF00FA"/>
    <w:rsid w:val="00DF4FA2"/>
    <w:rsid w:val="00DF57D8"/>
    <w:rsid w:val="00DF6F6D"/>
    <w:rsid w:val="00E032C5"/>
    <w:rsid w:val="00E24C6A"/>
    <w:rsid w:val="00E253F8"/>
    <w:rsid w:val="00E25811"/>
    <w:rsid w:val="00E27B5A"/>
    <w:rsid w:val="00E32F85"/>
    <w:rsid w:val="00E36190"/>
    <w:rsid w:val="00E36FD8"/>
    <w:rsid w:val="00E37380"/>
    <w:rsid w:val="00E465C4"/>
    <w:rsid w:val="00E5279A"/>
    <w:rsid w:val="00E62546"/>
    <w:rsid w:val="00E63F64"/>
    <w:rsid w:val="00E74623"/>
    <w:rsid w:val="00E80E3D"/>
    <w:rsid w:val="00E8309A"/>
    <w:rsid w:val="00E86D42"/>
    <w:rsid w:val="00E870B8"/>
    <w:rsid w:val="00E903DC"/>
    <w:rsid w:val="00EA1019"/>
    <w:rsid w:val="00EA3B29"/>
    <w:rsid w:val="00EB7421"/>
    <w:rsid w:val="00EC36F5"/>
    <w:rsid w:val="00EC5A4D"/>
    <w:rsid w:val="00ED0DEA"/>
    <w:rsid w:val="00ED73C4"/>
    <w:rsid w:val="00EE00ED"/>
    <w:rsid w:val="00F112F4"/>
    <w:rsid w:val="00F20B48"/>
    <w:rsid w:val="00F258BA"/>
    <w:rsid w:val="00F27E9C"/>
    <w:rsid w:val="00F41F41"/>
    <w:rsid w:val="00F46918"/>
    <w:rsid w:val="00F46DDE"/>
    <w:rsid w:val="00F51922"/>
    <w:rsid w:val="00F54390"/>
    <w:rsid w:val="00F655ED"/>
    <w:rsid w:val="00F7033C"/>
    <w:rsid w:val="00F73653"/>
    <w:rsid w:val="00F75184"/>
    <w:rsid w:val="00F92E60"/>
    <w:rsid w:val="00F96D0D"/>
    <w:rsid w:val="00F976AD"/>
    <w:rsid w:val="00FA00A5"/>
    <w:rsid w:val="00FA5C33"/>
    <w:rsid w:val="00FA6461"/>
    <w:rsid w:val="00FA7931"/>
    <w:rsid w:val="00FE038F"/>
    <w:rsid w:val="00FF3E54"/>
    <w:rsid w:val="25CCA1C1"/>
    <w:rsid w:val="5BC67999"/>
    <w:rsid w:val="7BF473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styleId="Heading2Char" w:customStyle="1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Heading3Char" w:customStyle="1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styleId="Heading4Char" w:customStyle="1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Heading5Char" w:customStyle="1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styleId="Code" w:customStyle="1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tgc" w:customStyle="1">
    <w:name w:val="_tgc"/>
    <w:basedOn w:val="DefaultParagraphFont"/>
    <w:rsid w:val="00D8395C"/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5054C7"/>
  </w:style>
  <w:style w:type="character" w:styleId="InternetLink" w:customStyle="1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1" w:customStyle="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styleId="GridTable6Colorful">
    <w:name w:val="Grid Table 6 Colorful"/>
    <w:basedOn w:val="TableNormal"/>
    <w:uiPriority w:val="51"/>
    <w:rsid w:val="00A35FD7"/>
    <w:pPr>
      <w:spacing w:after="0" w:line="240" w:lineRule="auto"/>
    </w:pPr>
    <w:rPr>
      <w:color w:val="000000" w:themeColor="text1"/>
      <w:lang w:val="bg-BG"/>
    </w:rPr>
    <w:tblPr>
      <w:tblStyleRowBandSize w:val="1"/>
      <w:tblStyleColBandSize w:val="1"/>
      <w:tblBorders>
        <w:top w:val="single" w:color="666666" w:themeColor="text1" w:themeTint="99" w:sz="4" w:space="0"/>
        <w:left w:val="single" w:color="666666" w:themeColor="text1" w:themeTint="99" w:sz="4" w:space="0"/>
        <w:bottom w:val="single" w:color="666666" w:themeColor="text1" w:themeTint="99" w:sz="4" w:space="0"/>
        <w:right w:val="single" w:color="666666" w:themeColor="text1" w:themeTint="99" w:sz="4" w:space="0"/>
        <w:insideH w:val="single" w:color="666666" w:themeColor="text1" w:themeTint="99" w:sz="4" w:space="0"/>
        <w:insideV w:val="single" w:color="666666" w:themeColor="text1" w:themeTint="99" w:sz="4" w:space="0"/>
      </w:tblBorders>
    </w:tblPr>
    <w:tblStylePr w:type="firstRow">
      <w:rPr>
        <w:b/>
        <w:bCs/>
      </w:rPr>
      <w:tblPr/>
      <w:tcPr>
        <w:tcBorders>
          <w:bottom w:val="single" w:color="666666" w:themeColor="text1" w:themeTint="99" w:sz="12" w:space="0"/>
        </w:tcBorders>
      </w:tcPr>
    </w:tblStylePr>
    <w:tblStylePr w:type="lastRow">
      <w:rPr>
        <w:b/>
        <w:bCs/>
      </w:rPr>
      <w:tblPr/>
      <w:tcPr>
        <w:tcBorders>
          <w:top w:val="double" w:color="666666" w:themeColor="text1" w:themeTint="99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TMLCode">
    <w:name w:val="HTML Code"/>
    <w:basedOn w:val="DefaultParagraphFont"/>
    <w:uiPriority w:val="99"/>
    <w:semiHidden/>
    <w:unhideWhenUsed/>
    <w:rsid w:val="008D5CB6"/>
    <w:rPr>
      <w:rFonts w:ascii="Courier New" w:hAnsi="Courier New" w:eastAsia="Times New Roman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D5CB6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9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8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39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56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7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6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63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theme" Target="theme/theme1.xml" Id="rId11" /><Relationship Type="http://schemas.openxmlformats.org/officeDocument/2006/relationships/webSettings" Target="webSettings.xml" Id="rId5" /><Relationship Type="http://schemas.openxmlformats.org/officeDocument/2006/relationships/fontTable" Target="fontTable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D319075-A6F4-4281-A396-D896D08A41D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SoftUni – https://about.softuni.bg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SoftUni Document</dc:title>
  <dc:subject>Software Development</dc:subject>
  <dc:creator>Software University</dc:creator>
  <keywords>SoftUni; Software University; programming; coding; computer programming; software development; software engineering; software technologies; digital skills; technical skills; training; course</keywords>
  <dc:description>© SoftUni – https://about.softuni.bg
© Software University – https://softuni.bg
Copyrighted document. Unauthorized copy, reproduction or use is not permitted.</dc:description>
  <lastModifiedBy>Atanas Atanasov</lastModifiedBy>
  <revision>122</revision>
  <lastPrinted>2015-10-26T22:35:00.0000000Z</lastPrinted>
  <dcterms:created xsi:type="dcterms:W3CDTF">2019-11-12T12:29:00.0000000Z</dcterms:created>
  <dcterms:modified xsi:type="dcterms:W3CDTF">2022-01-25T12:15:42.6316494Z</dcterms:modified>
  <category>computer programming;programming;software development;software engineering</category>
</coreProperties>
</file>